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f78c8ecae75e99f7f1cbbbb7642ea78cfd9b33"/>
    <w:p>
      <w:pPr>
        <w:pStyle w:val="Heading3"/>
      </w:pPr>
      <w:r>
        <w:t xml:space="preserve">Программа по антикоррупционному просвещению на 2014 - 2016 годы</w:t>
      </w:r>
    </w:p>
    <w:p>
      <w:pPr>
        <w:pStyle w:val="FirstParagraph"/>
      </w:pPr>
      <w:r>
        <w:t xml:space="preserve">27.05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amovniki.mos.ru/anti-corruption/methodical-materials/detail/105811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nti-corruption/methodical-materials/detail/10581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nti-corruption/methodical-materials/detail/10581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1:43:48Z</dcterms:created>
  <dcterms:modified xsi:type="dcterms:W3CDTF">2025-07-01T11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